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p>
      <w:pPr>
        <w:pStyle w:val="BodyText"/>
      </w:pPr>
      <w:r>
        <w:t xml:space="preserve">Edited haha. Trying again. Trying again. Testing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107f5c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1-01-14T00:37:39Z</dcterms:created>
  <dcterms:modified xsi:type="dcterms:W3CDTF">2021-01-14T00:37:39Z</dcterms:modified>
</cp:coreProperties>
</file>